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9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70aa095b68104e80558e26854f08d42d07685f0"/>
    <w:p>
      <w:pPr>
        <w:pStyle w:val="Heading3"/>
      </w:pPr>
      <w:r>
        <w:t xml:space="preserve">Мониторинг БРТС на территории района с 15.04.2025 по 30.04.2025</w:t>
      </w:r>
    </w:p>
    <w:p>
      <w:pPr>
        <w:pStyle w:val="FirstParagraph"/>
      </w:pPr>
      <w:r>
        <w:t xml:space="preserve">06.05.2025</w:t>
      </w:r>
    </w:p>
    <w:p>
      <w:pPr>
        <w:pStyle w:val="BodyText"/>
      </w:pPr>
      <w:r>
        <w:t xml:space="preserve">Внимание! Разыскиваются собственники транспортных средств, признанных комиссионным обследованием управы</w:t>
      </w:r>
    </w:p>
    <w:p>
      <w:pPr>
        <w:pStyle w:val="BodyText"/>
      </w:pPr>
      <w:r>
        <w:t xml:space="preserve">Обручевского района - БРТС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бртс%2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obruchev.mos.ru/www/бртс%2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obruchev.mos.ru/www/бртс%20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obruchev.mos.ru/www/бртс%2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obruchev.mos.ru/presscenter/statji/detail/12952051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9520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9520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05:54:25Z</dcterms:created>
  <dcterms:modified xsi:type="dcterms:W3CDTF">2025-05-19T05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